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119DBE7D" w:rsidR="000C49FD" w:rsidRPr="00104020" w:rsidRDefault="00104020" w:rsidP="00E31880">
      <w:pPr>
        <w:jc w:val="center"/>
        <w:rPr>
          <w:b/>
          <w:bCs/>
          <w:sz w:val="32"/>
          <w:szCs w:val="32"/>
        </w:rPr>
      </w:pPr>
      <w:r w:rsidRPr="00104020">
        <w:rPr>
          <w:b/>
          <w:bCs/>
          <w:sz w:val="32"/>
          <w:szCs w:val="32"/>
        </w:rPr>
        <w:t>(</w:t>
      </w:r>
      <w:r w:rsidR="00E9325A">
        <w:rPr>
          <w:b/>
          <w:bCs/>
          <w:sz w:val="32"/>
          <w:szCs w:val="32"/>
        </w:rPr>
        <w:t>Kansas</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2A648D47"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E9325A">
        <w:rPr>
          <w:sz w:val="22"/>
          <w:szCs w:val="22"/>
        </w:rPr>
        <w:t>Kansas</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26A63DC4" w:rsidR="00C543C7" w:rsidRDefault="00E9325A" w:rsidP="00E31880">
            <w:pPr>
              <w:rPr>
                <w:sz w:val="22"/>
                <w:szCs w:val="22"/>
              </w:rPr>
            </w:pPr>
            <w:r>
              <w:rPr>
                <w:sz w:val="22"/>
                <w:szCs w:val="22"/>
              </w:rPr>
              <w:t>Kansa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6F9AA" w14:textId="77777777" w:rsidR="00D20841" w:rsidRDefault="00D208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5DDD35C" w:rsidR="004F70A3" w:rsidRPr="00D20841" w:rsidRDefault="004F70A3" w:rsidP="00D208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E6676" w14:textId="77777777" w:rsidR="00D20841" w:rsidRDefault="00D208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3881A" w14:textId="77777777" w:rsidR="00D20841" w:rsidRDefault="00D208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44C6CDB" w:rsidR="004F70A3" w:rsidRPr="00D20841" w:rsidRDefault="004F70A3" w:rsidP="00D208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A56A5" w14:textId="77777777" w:rsidR="00D20841" w:rsidRDefault="00D208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65405752">
    <w:abstractNumId w:val="3"/>
  </w:num>
  <w:num w:numId="2" w16cid:durableId="560336408">
    <w:abstractNumId w:val="2"/>
  </w:num>
  <w:num w:numId="3" w16cid:durableId="458307680">
    <w:abstractNumId w:val="0"/>
  </w:num>
  <w:num w:numId="4" w16cid:durableId="1048840567">
    <w:abstractNumId w:val="4"/>
  </w:num>
  <w:num w:numId="5" w16cid:durableId="144259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20841"/>
    <w:rsid w:val="00D34014"/>
    <w:rsid w:val="00D54234"/>
    <w:rsid w:val="00D61D3E"/>
    <w:rsid w:val="00DC7657"/>
    <w:rsid w:val="00DD2CCC"/>
    <w:rsid w:val="00E15689"/>
    <w:rsid w:val="00E251A3"/>
    <w:rsid w:val="00E31880"/>
    <w:rsid w:val="00E9325A"/>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0</Words>
  <Characters>2110</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76</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